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45861" w14:textId="7DB57652" w:rsidR="00863157" w:rsidRDefault="008F6BE0">
      <w:r>
        <w:rPr>
          <w:noProof/>
        </w:rPr>
        <w:drawing>
          <wp:anchor distT="0" distB="0" distL="114300" distR="114300" simplePos="0" relativeHeight="251658240" behindDoc="1" locked="0" layoutInCell="1" allowOverlap="1" wp14:anchorId="358925BF" wp14:editId="2319B7A2">
            <wp:simplePos x="0" y="0"/>
            <wp:positionH relativeFrom="margin">
              <wp:posOffset>889000</wp:posOffset>
            </wp:positionH>
            <wp:positionV relativeFrom="paragraph">
              <wp:posOffset>-577850</wp:posOffset>
            </wp:positionV>
            <wp:extent cx="3978224" cy="117151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78224" cy="1171518"/>
                    </a:xfrm>
                    <a:prstGeom prst="rect">
                      <a:avLst/>
                    </a:prstGeom>
                  </pic:spPr>
                </pic:pic>
              </a:graphicData>
            </a:graphic>
            <wp14:sizeRelH relativeFrom="margin">
              <wp14:pctWidth>0</wp14:pctWidth>
            </wp14:sizeRelH>
            <wp14:sizeRelV relativeFrom="margin">
              <wp14:pctHeight>0</wp14:pctHeight>
            </wp14:sizeRelV>
          </wp:anchor>
        </w:drawing>
      </w:r>
    </w:p>
    <w:p w14:paraId="3E4682A3" w14:textId="320E6A80" w:rsidR="00791622" w:rsidRDefault="00791622"/>
    <w:p w14:paraId="0C1AC670" w14:textId="5A4DA5C1" w:rsidR="00F42293" w:rsidRPr="00930168" w:rsidRDefault="00624691" w:rsidP="00930168">
      <w:pPr>
        <w:jc w:val="center"/>
        <w:rPr>
          <w:b/>
          <w:sz w:val="52"/>
          <w:szCs w:val="52"/>
          <w:lang w:val="en-NZ"/>
        </w:rPr>
      </w:pPr>
      <w:r w:rsidRPr="00624691">
        <w:rPr>
          <w:b/>
          <w:sz w:val="52"/>
          <w:szCs w:val="52"/>
          <w:lang w:val="en-NZ"/>
        </w:rPr>
        <w:t>Youth Worker</w:t>
      </w:r>
      <w:r w:rsidR="00930168">
        <w:rPr>
          <w:b/>
          <w:sz w:val="52"/>
          <w:szCs w:val="52"/>
          <w:lang w:val="en-NZ"/>
        </w:rPr>
        <w:t xml:space="preserve"> - </w:t>
      </w:r>
      <w:r w:rsidR="00F42293" w:rsidRPr="00930168">
        <w:rPr>
          <w:b/>
          <w:sz w:val="52"/>
          <w:szCs w:val="52"/>
          <w:lang w:val="en-NZ"/>
        </w:rPr>
        <w:t>Student Wellbeing</w:t>
      </w:r>
    </w:p>
    <w:p w14:paraId="627F599E" w14:textId="77777777" w:rsidR="00930168" w:rsidRPr="00930168" w:rsidRDefault="00930168" w:rsidP="00930168">
      <w:pPr>
        <w:numPr>
          <w:ilvl w:val="0"/>
          <w:numId w:val="5"/>
        </w:numPr>
        <w:shd w:val="clear" w:color="auto" w:fill="FFFFFF"/>
        <w:spacing w:before="100" w:beforeAutospacing="1" w:after="100" w:afterAutospacing="1" w:line="360" w:lineRule="atLeast"/>
        <w:textAlignment w:val="baseline"/>
        <w:rPr>
          <w:rFonts w:ascii="Arial" w:eastAsia="Times New Roman" w:hAnsi="Arial" w:cs="Arial"/>
          <w:color w:val="000000"/>
          <w:lang w:eastAsia="en-AU"/>
        </w:rPr>
      </w:pPr>
      <w:r w:rsidRPr="00930168">
        <w:rPr>
          <w:rFonts w:ascii="Arial" w:eastAsia="Times New Roman" w:hAnsi="Arial" w:cs="Arial"/>
          <w:b/>
          <w:bCs/>
          <w:color w:val="000000"/>
          <w:lang w:eastAsia="en-AU"/>
        </w:rPr>
        <w:t xml:space="preserve">Opportunity to develop authentic rapport with students and be part of a warm and supportive Wellbeing </w:t>
      </w:r>
      <w:proofErr w:type="gramStart"/>
      <w:r w:rsidRPr="00930168">
        <w:rPr>
          <w:rFonts w:ascii="Arial" w:eastAsia="Times New Roman" w:hAnsi="Arial" w:cs="Arial"/>
          <w:b/>
          <w:bCs/>
          <w:color w:val="000000"/>
          <w:lang w:eastAsia="en-AU"/>
        </w:rPr>
        <w:t>team</w:t>
      </w:r>
      <w:proofErr w:type="gramEnd"/>
    </w:p>
    <w:p w14:paraId="4A9DE980" w14:textId="77777777" w:rsidR="00930168" w:rsidRPr="00930168" w:rsidRDefault="00930168" w:rsidP="00930168">
      <w:pPr>
        <w:numPr>
          <w:ilvl w:val="0"/>
          <w:numId w:val="5"/>
        </w:numPr>
        <w:shd w:val="clear" w:color="auto" w:fill="FFFFFF"/>
        <w:spacing w:beforeAutospacing="1" w:after="0" w:afterAutospacing="1" w:line="360" w:lineRule="atLeast"/>
        <w:textAlignment w:val="baseline"/>
        <w:rPr>
          <w:rFonts w:ascii="Arial" w:eastAsia="Times New Roman" w:hAnsi="Arial" w:cs="Arial"/>
          <w:b/>
          <w:bCs/>
          <w:color w:val="000000"/>
          <w:lang w:eastAsia="en-AU"/>
        </w:rPr>
      </w:pPr>
      <w:r w:rsidRPr="00930168">
        <w:rPr>
          <w:rFonts w:ascii="Arial" w:eastAsia="Times New Roman" w:hAnsi="Arial" w:cs="Arial"/>
          <w:b/>
          <w:bCs/>
          <w:color w:val="000000"/>
          <w:lang w:eastAsia="en-AU"/>
        </w:rPr>
        <w:t>Join a leading independent school on the Sunshine Coast</w:t>
      </w:r>
    </w:p>
    <w:p w14:paraId="2713AAF1" w14:textId="77777777" w:rsidR="00930168" w:rsidRPr="00930168" w:rsidRDefault="00930168" w:rsidP="00930168">
      <w:pPr>
        <w:numPr>
          <w:ilvl w:val="0"/>
          <w:numId w:val="5"/>
        </w:numPr>
        <w:shd w:val="clear" w:color="auto" w:fill="FFFFFF"/>
        <w:spacing w:beforeAutospacing="1" w:after="0" w:afterAutospacing="1" w:line="360" w:lineRule="atLeast"/>
        <w:textAlignment w:val="baseline"/>
        <w:rPr>
          <w:rFonts w:ascii="Arial" w:eastAsia="Times New Roman" w:hAnsi="Arial" w:cs="Arial"/>
          <w:color w:val="000000"/>
          <w:lang w:eastAsia="en-AU"/>
        </w:rPr>
      </w:pPr>
      <w:r w:rsidRPr="00930168">
        <w:rPr>
          <w:rFonts w:ascii="Arial" w:eastAsia="Times New Roman" w:hAnsi="Arial" w:cs="Arial"/>
          <w:b/>
          <w:bCs/>
          <w:color w:val="000000"/>
          <w:bdr w:val="none" w:sz="0" w:space="0" w:color="auto" w:frame="1"/>
          <w:lang w:eastAsia="en-AU"/>
        </w:rPr>
        <w:t>Permanent full-time position</w:t>
      </w:r>
    </w:p>
    <w:p w14:paraId="3891B86B" w14:textId="77777777" w:rsidR="00930168" w:rsidRPr="00930168" w:rsidRDefault="00930168" w:rsidP="00930168">
      <w:pPr>
        <w:shd w:val="clear" w:color="auto" w:fill="FFFFFF"/>
        <w:spacing w:after="0" w:line="360" w:lineRule="atLeast"/>
        <w:textAlignment w:val="baseline"/>
        <w:rPr>
          <w:rFonts w:ascii="Arial" w:eastAsia="Times New Roman" w:hAnsi="Arial" w:cs="Arial"/>
          <w:color w:val="000000"/>
          <w:bdr w:val="none" w:sz="0" w:space="0" w:color="auto" w:frame="1"/>
          <w:lang w:eastAsia="en-AU"/>
        </w:rPr>
      </w:pPr>
      <w:r w:rsidRPr="00930168">
        <w:rPr>
          <w:rFonts w:ascii="Arial" w:eastAsia="Times New Roman" w:hAnsi="Arial" w:cs="Arial"/>
          <w:color w:val="000000"/>
          <w:bdr w:val="none" w:sz="0" w:space="0" w:color="auto" w:frame="1"/>
          <w:lang w:eastAsia="en-AU"/>
        </w:rPr>
        <w:t xml:space="preserve">Immanuel Lutheran College (ILC) is one of the leading independent schools in the Sunshine Coast region with campuses and outdoor education programs at Buderim and Mt Binga. With a proud reputation as one of the most innovative schools on the Sunshine coast, ILC has enrolments exceeding 1100 based at the Buderim campus, situated among 23 picturesque hectares. ILC is renowned for its contemporary learning spaces, state-of-the-art immersive environment centre, progressive teaching methods and nurturing class groups. </w:t>
      </w:r>
    </w:p>
    <w:p w14:paraId="495CA4AE" w14:textId="77777777" w:rsidR="00930168" w:rsidRPr="00930168" w:rsidRDefault="00930168" w:rsidP="00930168">
      <w:pPr>
        <w:shd w:val="clear" w:color="auto" w:fill="FFFFFF"/>
        <w:spacing w:after="0" w:line="360" w:lineRule="atLeast"/>
        <w:textAlignment w:val="baseline"/>
        <w:rPr>
          <w:rFonts w:ascii="Arial" w:eastAsia="Times New Roman" w:hAnsi="Arial" w:cs="Arial"/>
          <w:color w:val="000000"/>
          <w:bdr w:val="none" w:sz="0" w:space="0" w:color="auto" w:frame="1"/>
          <w:lang w:eastAsia="en-AU"/>
        </w:rPr>
      </w:pPr>
    </w:p>
    <w:p w14:paraId="02268FD1" w14:textId="77777777" w:rsidR="00930168" w:rsidRPr="00930168" w:rsidRDefault="00930168" w:rsidP="00930168">
      <w:pPr>
        <w:shd w:val="clear" w:color="auto" w:fill="FFFFFF"/>
        <w:spacing w:after="0" w:line="360" w:lineRule="atLeast"/>
        <w:textAlignment w:val="baseline"/>
        <w:rPr>
          <w:rFonts w:ascii="Arial" w:eastAsia="Times New Roman" w:hAnsi="Arial" w:cs="Arial"/>
          <w:color w:val="000000"/>
          <w:bdr w:val="none" w:sz="0" w:space="0" w:color="auto" w:frame="1"/>
          <w:lang w:eastAsia="en-AU"/>
        </w:rPr>
      </w:pPr>
      <w:r w:rsidRPr="00930168">
        <w:rPr>
          <w:rFonts w:ascii="Arial" w:eastAsia="Times New Roman" w:hAnsi="Arial" w:cs="Arial"/>
          <w:color w:val="000000"/>
          <w:bdr w:val="none" w:sz="0" w:space="0" w:color="auto" w:frame="1"/>
          <w:lang w:eastAsia="en-AU"/>
        </w:rPr>
        <w:t xml:space="preserve">Details of this exciting opportunity and the application process can be found </w:t>
      </w:r>
      <w:hyperlink r:id="rId6" w:history="1">
        <w:r w:rsidRPr="00930168">
          <w:rPr>
            <w:rFonts w:ascii="Arial" w:eastAsia="Times New Roman" w:hAnsi="Arial" w:cs="Arial"/>
            <w:color w:val="0563C1"/>
            <w:u w:val="single"/>
            <w:bdr w:val="none" w:sz="0" w:space="0" w:color="auto" w:frame="1"/>
            <w:lang w:eastAsia="en-AU"/>
          </w:rPr>
          <w:t>here</w:t>
        </w:r>
      </w:hyperlink>
      <w:r w:rsidRPr="00930168">
        <w:rPr>
          <w:rFonts w:ascii="Arial" w:eastAsia="Times New Roman" w:hAnsi="Arial" w:cs="Arial"/>
          <w:color w:val="000000"/>
          <w:bdr w:val="none" w:sz="0" w:space="0" w:color="auto" w:frame="1"/>
          <w:lang w:eastAsia="en-AU"/>
        </w:rPr>
        <w:t xml:space="preserve">.  </w:t>
      </w:r>
    </w:p>
    <w:p w14:paraId="1C67E7EB" w14:textId="77777777" w:rsidR="00930168" w:rsidRPr="00930168" w:rsidRDefault="00930168" w:rsidP="00930168">
      <w:pPr>
        <w:shd w:val="clear" w:color="auto" w:fill="FFFFFF"/>
        <w:spacing w:after="0" w:line="360" w:lineRule="atLeast"/>
        <w:textAlignment w:val="baseline"/>
        <w:rPr>
          <w:rFonts w:ascii="Arial" w:eastAsia="Times New Roman" w:hAnsi="Arial" w:cs="Arial"/>
          <w:color w:val="000000"/>
          <w:bdr w:val="none" w:sz="0" w:space="0" w:color="auto" w:frame="1"/>
          <w:lang w:eastAsia="en-AU"/>
        </w:rPr>
      </w:pPr>
    </w:p>
    <w:p w14:paraId="5938F58B" w14:textId="77777777" w:rsidR="00930168" w:rsidRPr="00930168" w:rsidRDefault="00930168" w:rsidP="00930168">
      <w:pPr>
        <w:shd w:val="clear" w:color="auto" w:fill="FFFFFF"/>
        <w:spacing w:after="0" w:line="360" w:lineRule="atLeast"/>
        <w:textAlignment w:val="baseline"/>
        <w:rPr>
          <w:rFonts w:ascii="Arial" w:eastAsia="Times New Roman" w:hAnsi="Arial" w:cs="Arial"/>
          <w:color w:val="000000"/>
          <w:lang w:eastAsia="en-AU"/>
        </w:rPr>
      </w:pPr>
      <w:r w:rsidRPr="00930168">
        <w:rPr>
          <w:rFonts w:ascii="Arial" w:eastAsia="Times New Roman" w:hAnsi="Arial" w:cs="Arial"/>
          <w:color w:val="000000"/>
          <w:bdr w:val="none" w:sz="0" w:space="0" w:color="auto" w:frame="1"/>
          <w:lang w:eastAsia="en-AU"/>
        </w:rPr>
        <w:t>ILC is committed to child safety. We have zero tolerance of child abuse.</w:t>
      </w:r>
    </w:p>
    <w:p w14:paraId="7930B7CD" w14:textId="77777777" w:rsidR="00930168" w:rsidRPr="00930168" w:rsidRDefault="00930168" w:rsidP="00930168">
      <w:pPr>
        <w:shd w:val="clear" w:color="auto" w:fill="FFFFFF"/>
        <w:spacing w:after="0" w:line="360" w:lineRule="atLeast"/>
        <w:textAlignment w:val="baseline"/>
        <w:rPr>
          <w:rFonts w:ascii="Arial" w:eastAsia="Times New Roman" w:hAnsi="Arial" w:cs="Arial"/>
          <w:color w:val="000000"/>
          <w:bdr w:val="none" w:sz="0" w:space="0" w:color="auto" w:frame="1"/>
          <w:lang w:eastAsia="en-AU"/>
        </w:rPr>
      </w:pPr>
    </w:p>
    <w:p w14:paraId="5D08194C" w14:textId="77777777" w:rsidR="00930168" w:rsidRPr="00930168" w:rsidRDefault="00930168" w:rsidP="00930168">
      <w:pPr>
        <w:shd w:val="clear" w:color="auto" w:fill="FFFFFF"/>
        <w:spacing w:after="0" w:line="360" w:lineRule="atLeast"/>
        <w:textAlignment w:val="baseline"/>
        <w:rPr>
          <w:rFonts w:ascii="Arial" w:eastAsia="Times New Roman" w:hAnsi="Arial" w:cs="Arial"/>
          <w:color w:val="000000"/>
          <w:bdr w:val="none" w:sz="0" w:space="0" w:color="auto" w:frame="1"/>
          <w:lang w:eastAsia="en-AU"/>
        </w:rPr>
      </w:pPr>
      <w:r w:rsidRPr="00930168">
        <w:rPr>
          <w:rFonts w:ascii="Arial" w:eastAsia="Times New Roman" w:hAnsi="Arial" w:cs="Arial"/>
          <w:color w:val="000000"/>
          <w:bdr w:val="none" w:sz="0" w:space="0" w:color="auto" w:frame="1"/>
          <w:lang w:eastAsia="en-AU"/>
        </w:rPr>
        <w:t xml:space="preserve">ILC believes in raising joyful, confident learners and all staff actively contribute to each student’s social, </w:t>
      </w:r>
      <w:proofErr w:type="gramStart"/>
      <w:r w:rsidRPr="00930168">
        <w:rPr>
          <w:rFonts w:ascii="Arial" w:eastAsia="Times New Roman" w:hAnsi="Arial" w:cs="Arial"/>
          <w:color w:val="000000"/>
          <w:bdr w:val="none" w:sz="0" w:space="0" w:color="auto" w:frame="1"/>
          <w:lang w:eastAsia="en-AU"/>
        </w:rPr>
        <w:t>emotional</w:t>
      </w:r>
      <w:proofErr w:type="gramEnd"/>
      <w:r w:rsidRPr="00930168">
        <w:rPr>
          <w:rFonts w:ascii="Arial" w:eastAsia="Times New Roman" w:hAnsi="Arial" w:cs="Arial"/>
          <w:color w:val="000000"/>
          <w:bdr w:val="none" w:sz="0" w:space="0" w:color="auto" w:frame="1"/>
          <w:lang w:eastAsia="en-AU"/>
        </w:rPr>
        <w:t xml:space="preserve"> and spiritual wellbeing, every day.</w:t>
      </w:r>
    </w:p>
    <w:p w14:paraId="1ABF731F" w14:textId="77777777" w:rsidR="00930168" w:rsidRPr="00930168" w:rsidRDefault="00930168" w:rsidP="00930168">
      <w:pPr>
        <w:shd w:val="clear" w:color="auto" w:fill="FFFFFF"/>
        <w:spacing w:after="0" w:line="360" w:lineRule="atLeast"/>
        <w:textAlignment w:val="baseline"/>
        <w:rPr>
          <w:rFonts w:ascii="Arial" w:eastAsia="Times New Roman" w:hAnsi="Arial" w:cs="Arial"/>
          <w:color w:val="000000"/>
          <w:lang w:eastAsia="en-AU"/>
        </w:rPr>
      </w:pPr>
    </w:p>
    <w:p w14:paraId="3DB01F10" w14:textId="77777777" w:rsidR="00930168" w:rsidRPr="00930168" w:rsidRDefault="00930168" w:rsidP="00930168">
      <w:pPr>
        <w:shd w:val="clear" w:color="auto" w:fill="FFFFFF"/>
        <w:spacing w:after="300" w:line="360" w:lineRule="atLeast"/>
        <w:textAlignment w:val="baseline"/>
        <w:rPr>
          <w:rFonts w:ascii="Arial" w:eastAsia="Times New Roman" w:hAnsi="Arial" w:cs="Arial"/>
          <w:color w:val="000000"/>
          <w:lang w:eastAsia="en-AU"/>
        </w:rPr>
      </w:pPr>
      <w:r w:rsidRPr="00930168">
        <w:rPr>
          <w:rFonts w:ascii="Arial" w:eastAsia="Times New Roman" w:hAnsi="Arial" w:cs="Arial"/>
          <w:b/>
          <w:bCs/>
          <w:color w:val="000000"/>
          <w:lang w:eastAsia="en-AU"/>
        </w:rPr>
        <w:t>The Role</w:t>
      </w:r>
    </w:p>
    <w:p w14:paraId="28A4887F" w14:textId="77777777" w:rsidR="00930168" w:rsidRPr="00930168" w:rsidRDefault="00930168" w:rsidP="00930168">
      <w:pPr>
        <w:shd w:val="clear" w:color="auto" w:fill="FFFFFF"/>
        <w:spacing w:after="300" w:line="360" w:lineRule="atLeast"/>
        <w:textAlignment w:val="baseline"/>
        <w:rPr>
          <w:rFonts w:ascii="Arial" w:eastAsia="Times New Roman" w:hAnsi="Arial" w:cs="Arial"/>
          <w:color w:val="000000"/>
          <w:lang w:eastAsia="en-AU"/>
        </w:rPr>
      </w:pPr>
      <w:r w:rsidRPr="00930168">
        <w:rPr>
          <w:rFonts w:ascii="Arial" w:eastAsia="Times New Roman" w:hAnsi="Arial" w:cs="Arial"/>
          <w:color w:val="000000"/>
          <w:lang w:eastAsia="en-AU"/>
        </w:rPr>
        <w:t xml:space="preserve">We are seeking an experienced and passionate Youth Worker who enjoys the challenge of establishing rapport with students and working within a team of passionate youth wellbeing professionals. We are a passionate team dedicated to the College mission of supporting and enabling excellent educational outcomes through the provision of ‘front line’ pastoral care support and referral for students to enhance their emotional, physical, spiritual, </w:t>
      </w:r>
      <w:proofErr w:type="gramStart"/>
      <w:r w:rsidRPr="00930168">
        <w:rPr>
          <w:rFonts w:ascii="Arial" w:eastAsia="Times New Roman" w:hAnsi="Arial" w:cs="Arial"/>
          <w:color w:val="000000"/>
          <w:lang w:eastAsia="en-AU"/>
        </w:rPr>
        <w:t>psychological</w:t>
      </w:r>
      <w:proofErr w:type="gramEnd"/>
      <w:r w:rsidRPr="00930168">
        <w:rPr>
          <w:rFonts w:ascii="Arial" w:eastAsia="Times New Roman" w:hAnsi="Arial" w:cs="Arial"/>
          <w:color w:val="000000"/>
          <w:lang w:eastAsia="en-AU"/>
        </w:rPr>
        <w:t xml:space="preserve"> and social needs.</w:t>
      </w:r>
    </w:p>
    <w:p w14:paraId="4B154841" w14:textId="77777777" w:rsidR="00930168" w:rsidRPr="00930168" w:rsidRDefault="00930168" w:rsidP="00930168">
      <w:pPr>
        <w:shd w:val="clear" w:color="auto" w:fill="FFFFFF"/>
        <w:spacing w:after="300" w:line="360" w:lineRule="atLeast"/>
        <w:textAlignment w:val="baseline"/>
        <w:rPr>
          <w:rFonts w:ascii="Arial" w:eastAsia="Times New Roman" w:hAnsi="Arial" w:cs="Arial"/>
          <w:color w:val="000000"/>
          <w:lang w:eastAsia="en-AU"/>
        </w:rPr>
      </w:pPr>
      <w:r w:rsidRPr="00930168">
        <w:rPr>
          <w:rFonts w:ascii="Arial" w:eastAsia="Times New Roman" w:hAnsi="Arial" w:cs="Arial"/>
          <w:color w:val="000000"/>
          <w:lang w:eastAsia="en-AU"/>
        </w:rPr>
        <w:t>As a Youth Worker, you will be approachable and available to students, developing and implementing programmes aimed at nurturing relationships and meeting specific needs of students.  Your experience working with students and your knowledge of trauma, mental health and social and emotional development compliments your innate ability to develop genuine rapport and authentically engage with young people.</w:t>
      </w:r>
    </w:p>
    <w:p w14:paraId="0A81B078" w14:textId="77777777" w:rsidR="00930168" w:rsidRPr="00930168" w:rsidRDefault="00930168" w:rsidP="00930168">
      <w:pPr>
        <w:shd w:val="clear" w:color="auto" w:fill="FFFFFF"/>
        <w:spacing w:after="300" w:line="360" w:lineRule="atLeast"/>
        <w:textAlignment w:val="baseline"/>
        <w:rPr>
          <w:rFonts w:ascii="Arial" w:eastAsia="Times New Roman" w:hAnsi="Arial" w:cs="Arial"/>
          <w:color w:val="000000"/>
          <w:lang w:eastAsia="en-AU"/>
        </w:rPr>
      </w:pPr>
      <w:r w:rsidRPr="00930168">
        <w:rPr>
          <w:rFonts w:ascii="Arial" w:eastAsia="Times New Roman" w:hAnsi="Arial" w:cs="Arial"/>
          <w:color w:val="000000"/>
          <w:lang w:eastAsia="en-AU"/>
        </w:rPr>
        <w:t>Whilst the role is a Whole school position (Prep – Year 12), there is a focus on the upper primary and junior secondary student cohort, scaffolding students to support a positive transition from primary school to secondary school during key developmental stages.</w:t>
      </w:r>
    </w:p>
    <w:p w14:paraId="2C5BB0AE" w14:textId="77777777" w:rsidR="00930168" w:rsidRPr="00930168" w:rsidRDefault="00930168" w:rsidP="00930168">
      <w:pPr>
        <w:shd w:val="clear" w:color="auto" w:fill="FFFFFF"/>
        <w:spacing w:after="300" w:line="360" w:lineRule="atLeast"/>
        <w:textAlignment w:val="baseline"/>
        <w:rPr>
          <w:rFonts w:ascii="Arial" w:eastAsia="Times New Roman" w:hAnsi="Arial" w:cs="Arial"/>
          <w:color w:val="000000"/>
          <w:lang w:eastAsia="en-AU"/>
        </w:rPr>
      </w:pPr>
      <w:r w:rsidRPr="00930168">
        <w:rPr>
          <w:rFonts w:ascii="Arial" w:eastAsia="Times New Roman" w:hAnsi="Arial" w:cs="Arial"/>
          <w:b/>
          <w:bCs/>
          <w:color w:val="000000"/>
          <w:lang w:eastAsia="en-AU"/>
        </w:rPr>
        <w:t>Responsibilities</w:t>
      </w:r>
    </w:p>
    <w:p w14:paraId="5495C8D2" w14:textId="77777777" w:rsidR="00930168" w:rsidRPr="00930168" w:rsidRDefault="00930168" w:rsidP="00930168">
      <w:pPr>
        <w:shd w:val="clear" w:color="auto" w:fill="FFFFFF"/>
        <w:spacing w:after="300" w:line="360" w:lineRule="atLeast"/>
        <w:textAlignment w:val="baseline"/>
        <w:rPr>
          <w:rFonts w:ascii="Arial" w:eastAsia="Times New Roman" w:hAnsi="Arial" w:cs="Arial"/>
          <w:color w:val="000000"/>
          <w:lang w:eastAsia="en-AU"/>
        </w:rPr>
      </w:pPr>
      <w:r w:rsidRPr="00930168">
        <w:rPr>
          <w:rFonts w:ascii="Arial" w:eastAsia="Times New Roman" w:hAnsi="Arial" w:cs="Arial"/>
          <w:color w:val="000000"/>
          <w:lang w:eastAsia="en-AU"/>
        </w:rPr>
        <w:t>The role includes the following responsibilities:</w:t>
      </w:r>
    </w:p>
    <w:p w14:paraId="1145F051"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Being approachable and available to students during recess and lunch breaks and out of classroom activities, as well as being involved in classes as negotiated with teaching staff. </w:t>
      </w:r>
    </w:p>
    <w:p w14:paraId="4321069A"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Developing and implementing lunch time programmes aimed at nurturing relationships and meeting specific needs of students. </w:t>
      </w:r>
    </w:p>
    <w:p w14:paraId="65071E1B"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Attending and actively contributing to camps, excursions, sporting events and other extra-curricular events where appropriate and required.  </w:t>
      </w:r>
    </w:p>
    <w:p w14:paraId="5D1ADBAE" w14:textId="77777777" w:rsidR="00930168" w:rsidRPr="00930168" w:rsidRDefault="00930168" w:rsidP="00930168">
      <w:pPr>
        <w:numPr>
          <w:ilvl w:val="0"/>
          <w:numId w:val="6"/>
        </w:numPr>
        <w:spacing w:after="0" w:line="240" w:lineRule="auto"/>
        <w:textAlignment w:val="baseline"/>
        <w:rPr>
          <w:rFonts w:ascii="Arial" w:eastAsia="Times New Roman" w:hAnsi="Arial" w:cs="Arial"/>
          <w:lang w:val="en-US" w:eastAsia="en-AU"/>
        </w:rPr>
      </w:pPr>
      <w:r w:rsidRPr="00930168">
        <w:rPr>
          <w:rFonts w:ascii="Arial" w:eastAsia="Times New Roman" w:hAnsi="Arial" w:cs="Arial"/>
          <w:lang w:eastAsia="en-AU"/>
        </w:rPr>
        <w:t>Promote and support service learning and socia</w:t>
      </w:r>
      <w:r w:rsidRPr="00930168">
        <w:rPr>
          <w:rFonts w:ascii="Arial" w:eastAsia="Times New Roman" w:hAnsi="Arial" w:cs="Arial"/>
          <w:strike/>
          <w:lang w:eastAsia="en-AU"/>
        </w:rPr>
        <w:t>l</w:t>
      </w:r>
      <w:r w:rsidRPr="00930168">
        <w:rPr>
          <w:rFonts w:ascii="Arial" w:eastAsia="Times New Roman" w:hAnsi="Arial" w:cs="Arial"/>
          <w:lang w:eastAsia="en-AU"/>
        </w:rPr>
        <w:t xml:space="preserve"> justice activities across the College.</w:t>
      </w:r>
      <w:r w:rsidRPr="00930168">
        <w:rPr>
          <w:rFonts w:ascii="Arial" w:eastAsia="Times New Roman" w:hAnsi="Arial" w:cs="Arial"/>
          <w:lang w:val="en-US" w:eastAsia="en-AU"/>
        </w:rPr>
        <w:t> </w:t>
      </w:r>
    </w:p>
    <w:p w14:paraId="6A6A954C"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In conjunction with key pastoral staff, initiate and coordinate the engagement of guest speakers/artists aligned with the enhancement of student wellbeing.  </w:t>
      </w:r>
    </w:p>
    <w:p w14:paraId="15EE84D1" w14:textId="77777777" w:rsidR="00930168" w:rsidRPr="00930168" w:rsidRDefault="00930168" w:rsidP="00930168">
      <w:pPr>
        <w:numPr>
          <w:ilvl w:val="0"/>
          <w:numId w:val="6"/>
        </w:numPr>
        <w:spacing w:after="0" w:line="240" w:lineRule="auto"/>
        <w:textAlignment w:val="baseline"/>
        <w:rPr>
          <w:rFonts w:ascii="Arial" w:eastAsia="Times New Roman" w:hAnsi="Arial" w:cs="Arial"/>
          <w:lang w:val="en-US" w:eastAsia="en-AU"/>
        </w:rPr>
      </w:pPr>
      <w:r w:rsidRPr="00930168">
        <w:rPr>
          <w:rFonts w:ascii="Arial" w:eastAsia="Times New Roman" w:hAnsi="Arial" w:cs="Arial"/>
          <w:lang w:eastAsia="en-AU"/>
        </w:rPr>
        <w:t>As required and in line with experience, collaborate with College Chaplain and the Wellbeing Team in Christ-centred ministry and mission.</w:t>
      </w:r>
      <w:r w:rsidRPr="00930168">
        <w:rPr>
          <w:rFonts w:ascii="Arial" w:eastAsia="Times New Roman" w:hAnsi="Arial" w:cs="Arial"/>
          <w:lang w:val="en-US" w:eastAsia="en-AU"/>
        </w:rPr>
        <w:t> </w:t>
      </w:r>
    </w:p>
    <w:p w14:paraId="7A69F13B"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Collaborating with other youth workers serving in similar educational settings to develop and further the impact of the role within the College. </w:t>
      </w:r>
    </w:p>
    <w:p w14:paraId="4D586430" w14:textId="77777777" w:rsidR="00930168" w:rsidRPr="00930168" w:rsidRDefault="00930168" w:rsidP="00930168">
      <w:pPr>
        <w:shd w:val="clear" w:color="auto" w:fill="FFFFFF"/>
        <w:spacing w:after="300" w:line="360" w:lineRule="atLeast"/>
        <w:textAlignment w:val="baseline"/>
        <w:rPr>
          <w:rFonts w:ascii="Arial" w:eastAsia="Times New Roman" w:hAnsi="Arial" w:cs="Arial"/>
          <w:b/>
          <w:bCs/>
          <w:color w:val="000000"/>
          <w:lang w:eastAsia="en-AU"/>
        </w:rPr>
      </w:pPr>
    </w:p>
    <w:p w14:paraId="530853BD" w14:textId="77777777" w:rsidR="00930168" w:rsidRPr="00930168" w:rsidRDefault="00930168" w:rsidP="00930168">
      <w:pPr>
        <w:shd w:val="clear" w:color="auto" w:fill="FFFFFF"/>
        <w:spacing w:after="300" w:line="360" w:lineRule="atLeast"/>
        <w:textAlignment w:val="baseline"/>
        <w:rPr>
          <w:rFonts w:ascii="Arial" w:eastAsia="Times New Roman" w:hAnsi="Arial" w:cs="Arial"/>
          <w:color w:val="000000"/>
          <w:lang w:eastAsia="en-AU"/>
        </w:rPr>
      </w:pPr>
      <w:r w:rsidRPr="00930168">
        <w:rPr>
          <w:rFonts w:ascii="Arial" w:eastAsia="Times New Roman" w:hAnsi="Arial" w:cs="Arial"/>
          <w:b/>
          <w:bCs/>
          <w:color w:val="000000"/>
          <w:lang w:eastAsia="en-AU"/>
        </w:rPr>
        <w:t>Skills &amp; Experience</w:t>
      </w:r>
    </w:p>
    <w:p w14:paraId="01814C63" w14:textId="77777777" w:rsidR="00930168" w:rsidRPr="00930168" w:rsidRDefault="00930168" w:rsidP="00930168">
      <w:pPr>
        <w:shd w:val="clear" w:color="auto" w:fill="FFFFFF"/>
        <w:spacing w:after="300" w:line="360" w:lineRule="atLeast"/>
        <w:textAlignment w:val="baseline"/>
        <w:rPr>
          <w:rFonts w:ascii="Arial" w:eastAsia="Times New Roman" w:hAnsi="Arial" w:cs="Arial"/>
          <w:color w:val="000000"/>
          <w:lang w:eastAsia="en-AU"/>
        </w:rPr>
      </w:pPr>
      <w:r w:rsidRPr="00930168">
        <w:rPr>
          <w:rFonts w:ascii="Arial" w:eastAsia="Times New Roman" w:hAnsi="Arial" w:cs="Arial"/>
          <w:color w:val="000000"/>
          <w:lang w:eastAsia="en-AU"/>
        </w:rPr>
        <w:t>To be successful in the role you will bring the following with you:</w:t>
      </w:r>
    </w:p>
    <w:p w14:paraId="585C1375"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color w:val="000000"/>
          <w:shd w:val="clear" w:color="auto" w:fill="FFFFFF"/>
          <w:lang w:eastAsia="en-AU"/>
        </w:rPr>
        <w:t>Minimum of Diploma level qualifications in community/youth services, education or similar discipline or minimum Certificate qualifications and/or extensive experience. </w:t>
      </w:r>
    </w:p>
    <w:p w14:paraId="5F6350C3"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 xml:space="preserve">Demonstrated experience, </w:t>
      </w:r>
      <w:proofErr w:type="gramStart"/>
      <w:r w:rsidRPr="00930168">
        <w:rPr>
          <w:rFonts w:ascii="Arial" w:eastAsia="Times New Roman" w:hAnsi="Arial" w:cs="Arial"/>
          <w:lang w:eastAsia="en-AU"/>
        </w:rPr>
        <w:t>skills</w:t>
      </w:r>
      <w:proofErr w:type="gramEnd"/>
      <w:r w:rsidRPr="00930168">
        <w:rPr>
          <w:rFonts w:ascii="Arial" w:eastAsia="Times New Roman" w:hAnsi="Arial" w:cs="Arial"/>
          <w:lang w:eastAsia="en-AU"/>
        </w:rPr>
        <w:t xml:space="preserve"> and knowledge with working with students with trauma histories and/or are 'at risk' of being disenfranchised from school (desired). </w:t>
      </w:r>
    </w:p>
    <w:p w14:paraId="001E254E"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Experience in effective case management and facilitation (desired). </w:t>
      </w:r>
    </w:p>
    <w:p w14:paraId="1F89DA5C"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Experience working with people from diverse backgrounds. </w:t>
      </w:r>
    </w:p>
    <w:p w14:paraId="068AB7AB"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Excellent verbal and written communication skills. </w:t>
      </w:r>
    </w:p>
    <w:p w14:paraId="12B4DE7C"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Ability to manage competing priorities. </w:t>
      </w:r>
    </w:p>
    <w:p w14:paraId="3FC7F9D6"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 xml:space="preserve">An understanding of trauma, mental </w:t>
      </w:r>
      <w:proofErr w:type="gramStart"/>
      <w:r w:rsidRPr="00930168">
        <w:rPr>
          <w:rFonts w:ascii="Arial" w:eastAsia="Times New Roman" w:hAnsi="Arial" w:cs="Arial"/>
          <w:lang w:eastAsia="en-AU"/>
        </w:rPr>
        <w:t>health</w:t>
      </w:r>
      <w:proofErr w:type="gramEnd"/>
      <w:r w:rsidRPr="00930168">
        <w:rPr>
          <w:rFonts w:ascii="Arial" w:eastAsia="Times New Roman" w:hAnsi="Arial" w:cs="Arial"/>
          <w:lang w:eastAsia="en-AU"/>
        </w:rPr>
        <w:t xml:space="preserve"> and social and emotional development. </w:t>
      </w:r>
    </w:p>
    <w:p w14:paraId="75C868D2"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Capacity to make sound professional judgements with some autonomy. </w:t>
      </w:r>
    </w:p>
    <w:p w14:paraId="246A3794"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Experience with leading large groups of students in a range of formats.</w:t>
      </w:r>
    </w:p>
    <w:p w14:paraId="19E2E2D6" w14:textId="77777777" w:rsidR="00930168" w:rsidRPr="00930168" w:rsidRDefault="00930168" w:rsidP="00930168">
      <w:pPr>
        <w:numPr>
          <w:ilvl w:val="0"/>
          <w:numId w:val="6"/>
        </w:numPr>
        <w:spacing w:after="0" w:line="240" w:lineRule="auto"/>
        <w:textAlignment w:val="baseline"/>
        <w:rPr>
          <w:rFonts w:ascii="Arial" w:eastAsia="Times New Roman" w:hAnsi="Arial" w:cs="Arial"/>
          <w:lang w:eastAsia="en-AU"/>
        </w:rPr>
      </w:pPr>
      <w:r w:rsidRPr="00930168">
        <w:rPr>
          <w:rFonts w:ascii="Arial" w:eastAsia="Times New Roman" w:hAnsi="Arial" w:cs="Arial"/>
          <w:lang w:eastAsia="en-AU"/>
        </w:rPr>
        <w:t>Where relevant, a capacity to convey personal faith.</w:t>
      </w:r>
    </w:p>
    <w:p w14:paraId="3024FCD1" w14:textId="77777777" w:rsidR="00930168" w:rsidRPr="00930168" w:rsidRDefault="00930168" w:rsidP="00930168">
      <w:pPr>
        <w:spacing w:after="0" w:line="240" w:lineRule="auto"/>
        <w:ind w:left="360"/>
        <w:textAlignment w:val="baseline"/>
        <w:rPr>
          <w:rFonts w:ascii="Arial" w:eastAsia="Times New Roman" w:hAnsi="Arial" w:cs="Arial"/>
          <w:lang w:eastAsia="en-AU"/>
        </w:rPr>
      </w:pPr>
    </w:p>
    <w:p w14:paraId="681FFD99" w14:textId="323C4D6B" w:rsidR="002A77F6" w:rsidRDefault="00791622" w:rsidP="00E630F3">
      <w:pPr>
        <w:spacing w:after="0"/>
        <w:jc w:val="center"/>
        <w:rPr>
          <w:b/>
          <w:bCs/>
          <w:sz w:val="32"/>
          <w:szCs w:val="32"/>
          <w:lang w:val="en-NZ"/>
        </w:rPr>
      </w:pPr>
      <w:r w:rsidRPr="00EF6897">
        <w:rPr>
          <w:b/>
          <w:bCs/>
          <w:sz w:val="32"/>
          <w:szCs w:val="32"/>
          <w:lang w:val="en-NZ"/>
        </w:rPr>
        <w:t xml:space="preserve">Applications close </w:t>
      </w:r>
      <w:r w:rsidR="00443565">
        <w:rPr>
          <w:b/>
          <w:bCs/>
          <w:sz w:val="32"/>
          <w:szCs w:val="32"/>
          <w:lang w:val="en-NZ"/>
        </w:rPr>
        <w:t xml:space="preserve">9am, </w:t>
      </w:r>
      <w:r w:rsidR="00D92A8C">
        <w:rPr>
          <w:b/>
          <w:bCs/>
          <w:sz w:val="32"/>
          <w:szCs w:val="32"/>
          <w:lang w:val="en-NZ"/>
        </w:rPr>
        <w:t xml:space="preserve">Monday </w:t>
      </w:r>
      <w:r w:rsidR="00930168">
        <w:rPr>
          <w:b/>
          <w:bCs/>
          <w:sz w:val="32"/>
          <w:szCs w:val="32"/>
          <w:lang w:val="en-NZ"/>
        </w:rPr>
        <w:t>29 May</w:t>
      </w:r>
      <w:r w:rsidR="00C81351">
        <w:rPr>
          <w:b/>
          <w:bCs/>
          <w:sz w:val="32"/>
          <w:szCs w:val="32"/>
          <w:lang w:val="en-NZ"/>
        </w:rPr>
        <w:t xml:space="preserve"> 2023</w:t>
      </w:r>
    </w:p>
    <w:p w14:paraId="0E55E410" w14:textId="7AEE6FF3" w:rsidR="006127D8" w:rsidRDefault="006127D8" w:rsidP="0097420B">
      <w:pPr>
        <w:spacing w:after="0"/>
        <w:jc w:val="center"/>
      </w:pPr>
    </w:p>
    <w:sectPr w:rsidR="006127D8" w:rsidSect="00EF5319">
      <w:pgSz w:w="11906" w:h="16838"/>
      <w:pgMar w:top="1440" w:right="1440" w:bottom="709"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wis721 BT">
    <w:altName w:val="Calibri"/>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92184"/>
    <w:multiLevelType w:val="multilevel"/>
    <w:tmpl w:val="EABE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D61B2A"/>
    <w:multiLevelType w:val="hybridMultilevel"/>
    <w:tmpl w:val="433A7B82"/>
    <w:lvl w:ilvl="0" w:tplc="CE5E6CE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4CAD3CC3"/>
    <w:multiLevelType w:val="hybridMultilevel"/>
    <w:tmpl w:val="7B62E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F417DBD"/>
    <w:multiLevelType w:val="hybridMultilevel"/>
    <w:tmpl w:val="1E7601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3BE127E"/>
    <w:multiLevelType w:val="hybridMultilevel"/>
    <w:tmpl w:val="1B280C5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749F392B"/>
    <w:multiLevelType w:val="multilevel"/>
    <w:tmpl w:val="DE981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547EFA"/>
    <w:multiLevelType w:val="hybridMultilevel"/>
    <w:tmpl w:val="77662238"/>
    <w:lvl w:ilvl="0" w:tplc="94DC4794">
      <w:start w:val="4"/>
      <w:numFmt w:val="bullet"/>
      <w:lvlText w:val="-"/>
      <w:lvlJc w:val="left"/>
      <w:pPr>
        <w:ind w:left="480" w:hanging="360"/>
      </w:pPr>
      <w:rPr>
        <w:rFonts w:ascii="Calibri" w:eastAsiaTheme="minorHAnsi" w:hAnsi="Calibri" w:cs="Calibri" w:hint="default"/>
      </w:rPr>
    </w:lvl>
    <w:lvl w:ilvl="1" w:tplc="0C090003" w:tentative="1">
      <w:start w:val="1"/>
      <w:numFmt w:val="bullet"/>
      <w:lvlText w:val="o"/>
      <w:lvlJc w:val="left"/>
      <w:pPr>
        <w:ind w:left="1200" w:hanging="360"/>
      </w:pPr>
      <w:rPr>
        <w:rFonts w:ascii="Courier New" w:hAnsi="Courier New" w:cs="Courier New" w:hint="default"/>
      </w:rPr>
    </w:lvl>
    <w:lvl w:ilvl="2" w:tplc="0C090005" w:tentative="1">
      <w:start w:val="1"/>
      <w:numFmt w:val="bullet"/>
      <w:lvlText w:val=""/>
      <w:lvlJc w:val="left"/>
      <w:pPr>
        <w:ind w:left="1920" w:hanging="360"/>
      </w:pPr>
      <w:rPr>
        <w:rFonts w:ascii="Wingdings" w:hAnsi="Wingdings" w:hint="default"/>
      </w:rPr>
    </w:lvl>
    <w:lvl w:ilvl="3" w:tplc="0C090001" w:tentative="1">
      <w:start w:val="1"/>
      <w:numFmt w:val="bullet"/>
      <w:lvlText w:val=""/>
      <w:lvlJc w:val="left"/>
      <w:pPr>
        <w:ind w:left="2640" w:hanging="360"/>
      </w:pPr>
      <w:rPr>
        <w:rFonts w:ascii="Symbol" w:hAnsi="Symbol" w:hint="default"/>
      </w:rPr>
    </w:lvl>
    <w:lvl w:ilvl="4" w:tplc="0C090003" w:tentative="1">
      <w:start w:val="1"/>
      <w:numFmt w:val="bullet"/>
      <w:lvlText w:val="o"/>
      <w:lvlJc w:val="left"/>
      <w:pPr>
        <w:ind w:left="3360" w:hanging="360"/>
      </w:pPr>
      <w:rPr>
        <w:rFonts w:ascii="Courier New" w:hAnsi="Courier New" w:cs="Courier New" w:hint="default"/>
      </w:rPr>
    </w:lvl>
    <w:lvl w:ilvl="5" w:tplc="0C090005" w:tentative="1">
      <w:start w:val="1"/>
      <w:numFmt w:val="bullet"/>
      <w:lvlText w:val=""/>
      <w:lvlJc w:val="left"/>
      <w:pPr>
        <w:ind w:left="4080" w:hanging="360"/>
      </w:pPr>
      <w:rPr>
        <w:rFonts w:ascii="Wingdings" w:hAnsi="Wingdings" w:hint="default"/>
      </w:rPr>
    </w:lvl>
    <w:lvl w:ilvl="6" w:tplc="0C090001" w:tentative="1">
      <w:start w:val="1"/>
      <w:numFmt w:val="bullet"/>
      <w:lvlText w:val=""/>
      <w:lvlJc w:val="left"/>
      <w:pPr>
        <w:ind w:left="4800" w:hanging="360"/>
      </w:pPr>
      <w:rPr>
        <w:rFonts w:ascii="Symbol" w:hAnsi="Symbol" w:hint="default"/>
      </w:rPr>
    </w:lvl>
    <w:lvl w:ilvl="7" w:tplc="0C090003" w:tentative="1">
      <w:start w:val="1"/>
      <w:numFmt w:val="bullet"/>
      <w:lvlText w:val="o"/>
      <w:lvlJc w:val="left"/>
      <w:pPr>
        <w:ind w:left="5520" w:hanging="360"/>
      </w:pPr>
      <w:rPr>
        <w:rFonts w:ascii="Courier New" w:hAnsi="Courier New" w:cs="Courier New" w:hint="default"/>
      </w:rPr>
    </w:lvl>
    <w:lvl w:ilvl="8" w:tplc="0C090005" w:tentative="1">
      <w:start w:val="1"/>
      <w:numFmt w:val="bullet"/>
      <w:lvlText w:val=""/>
      <w:lvlJc w:val="left"/>
      <w:pPr>
        <w:ind w:left="6240" w:hanging="360"/>
      </w:pPr>
      <w:rPr>
        <w:rFonts w:ascii="Wingdings" w:hAnsi="Wingdings" w:hint="default"/>
      </w:rPr>
    </w:lvl>
  </w:abstractNum>
  <w:num w:numId="1" w16cid:durableId="1088696975">
    <w:abstractNumId w:val="2"/>
  </w:num>
  <w:num w:numId="2" w16cid:durableId="1232883947">
    <w:abstractNumId w:val="0"/>
  </w:num>
  <w:num w:numId="3" w16cid:durableId="774519844">
    <w:abstractNumId w:val="4"/>
  </w:num>
  <w:num w:numId="4" w16cid:durableId="990913708">
    <w:abstractNumId w:val="1"/>
  </w:num>
  <w:num w:numId="5" w16cid:durableId="18940683">
    <w:abstractNumId w:val="5"/>
  </w:num>
  <w:num w:numId="6" w16cid:durableId="1911689581">
    <w:abstractNumId w:val="3"/>
  </w:num>
  <w:num w:numId="7" w16cid:durableId="16802371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NDE3NDKxMDI0NTFV0lEKTi0uzszPAykwNKoFAEHotO0tAAAA"/>
  </w:docVars>
  <w:rsids>
    <w:rsidRoot w:val="00791622"/>
    <w:rsid w:val="00000C7E"/>
    <w:rsid w:val="00007B52"/>
    <w:rsid w:val="00016CDB"/>
    <w:rsid w:val="00017443"/>
    <w:rsid w:val="00033E67"/>
    <w:rsid w:val="00055E00"/>
    <w:rsid w:val="000572B5"/>
    <w:rsid w:val="000F1662"/>
    <w:rsid w:val="0011549D"/>
    <w:rsid w:val="00151402"/>
    <w:rsid w:val="00174099"/>
    <w:rsid w:val="00182C66"/>
    <w:rsid w:val="001B6535"/>
    <w:rsid w:val="001D4E80"/>
    <w:rsid w:val="001E1753"/>
    <w:rsid w:val="001F2F2F"/>
    <w:rsid w:val="001F453E"/>
    <w:rsid w:val="00237B07"/>
    <w:rsid w:val="00250A96"/>
    <w:rsid w:val="00251A7C"/>
    <w:rsid w:val="0026115C"/>
    <w:rsid w:val="002611DB"/>
    <w:rsid w:val="002618A8"/>
    <w:rsid w:val="002943AE"/>
    <w:rsid w:val="002A77F6"/>
    <w:rsid w:val="002C664F"/>
    <w:rsid w:val="002D21FC"/>
    <w:rsid w:val="002D329E"/>
    <w:rsid w:val="002E574C"/>
    <w:rsid w:val="002F3488"/>
    <w:rsid w:val="00363EA6"/>
    <w:rsid w:val="003F4AF5"/>
    <w:rsid w:val="004125F9"/>
    <w:rsid w:val="00443565"/>
    <w:rsid w:val="00456EBD"/>
    <w:rsid w:val="004662B3"/>
    <w:rsid w:val="0047433F"/>
    <w:rsid w:val="00492E6F"/>
    <w:rsid w:val="004A7544"/>
    <w:rsid w:val="004B5142"/>
    <w:rsid w:val="004C49B2"/>
    <w:rsid w:val="004E5C41"/>
    <w:rsid w:val="004F5F5E"/>
    <w:rsid w:val="004F6043"/>
    <w:rsid w:val="00507005"/>
    <w:rsid w:val="0052727C"/>
    <w:rsid w:val="00551293"/>
    <w:rsid w:val="00570F68"/>
    <w:rsid w:val="00573152"/>
    <w:rsid w:val="00575607"/>
    <w:rsid w:val="0057729D"/>
    <w:rsid w:val="005E1879"/>
    <w:rsid w:val="006127D8"/>
    <w:rsid w:val="00624691"/>
    <w:rsid w:val="00630AE7"/>
    <w:rsid w:val="0064111B"/>
    <w:rsid w:val="006420DC"/>
    <w:rsid w:val="006C6516"/>
    <w:rsid w:val="006D69AD"/>
    <w:rsid w:val="00705B65"/>
    <w:rsid w:val="00711CCD"/>
    <w:rsid w:val="00712726"/>
    <w:rsid w:val="00727FE9"/>
    <w:rsid w:val="00753647"/>
    <w:rsid w:val="00781C9A"/>
    <w:rsid w:val="007843EF"/>
    <w:rsid w:val="00791622"/>
    <w:rsid w:val="007A169B"/>
    <w:rsid w:val="007A31F7"/>
    <w:rsid w:val="007C2039"/>
    <w:rsid w:val="007C67DB"/>
    <w:rsid w:val="007D5D6B"/>
    <w:rsid w:val="007E4820"/>
    <w:rsid w:val="007E540D"/>
    <w:rsid w:val="007F5A7C"/>
    <w:rsid w:val="008005C4"/>
    <w:rsid w:val="008033F2"/>
    <w:rsid w:val="00803E2F"/>
    <w:rsid w:val="00831917"/>
    <w:rsid w:val="00852D47"/>
    <w:rsid w:val="00863157"/>
    <w:rsid w:val="008A0F14"/>
    <w:rsid w:val="008A4F50"/>
    <w:rsid w:val="008B1161"/>
    <w:rsid w:val="008C06AA"/>
    <w:rsid w:val="008D6696"/>
    <w:rsid w:val="008E20B2"/>
    <w:rsid w:val="008F1519"/>
    <w:rsid w:val="008F6BE0"/>
    <w:rsid w:val="00922D42"/>
    <w:rsid w:val="00930168"/>
    <w:rsid w:val="00930E92"/>
    <w:rsid w:val="009402E5"/>
    <w:rsid w:val="009503A1"/>
    <w:rsid w:val="00956B49"/>
    <w:rsid w:val="0096288D"/>
    <w:rsid w:val="0097420B"/>
    <w:rsid w:val="009A2FCA"/>
    <w:rsid w:val="009C0F09"/>
    <w:rsid w:val="009C3225"/>
    <w:rsid w:val="009D23EA"/>
    <w:rsid w:val="009E386E"/>
    <w:rsid w:val="00A0488E"/>
    <w:rsid w:val="00A33F07"/>
    <w:rsid w:val="00A806E2"/>
    <w:rsid w:val="00A8624C"/>
    <w:rsid w:val="00AA180B"/>
    <w:rsid w:val="00AB1008"/>
    <w:rsid w:val="00AD5232"/>
    <w:rsid w:val="00AE0093"/>
    <w:rsid w:val="00AF695A"/>
    <w:rsid w:val="00B437BD"/>
    <w:rsid w:val="00B5543A"/>
    <w:rsid w:val="00B751A0"/>
    <w:rsid w:val="00B80D0D"/>
    <w:rsid w:val="00BB4C91"/>
    <w:rsid w:val="00BB7C75"/>
    <w:rsid w:val="00C170AF"/>
    <w:rsid w:val="00C81351"/>
    <w:rsid w:val="00C820B7"/>
    <w:rsid w:val="00C829D2"/>
    <w:rsid w:val="00C83176"/>
    <w:rsid w:val="00CA14CE"/>
    <w:rsid w:val="00CE3B2C"/>
    <w:rsid w:val="00CE42B8"/>
    <w:rsid w:val="00D06469"/>
    <w:rsid w:val="00D175FD"/>
    <w:rsid w:val="00D17847"/>
    <w:rsid w:val="00D347D4"/>
    <w:rsid w:val="00D46DFD"/>
    <w:rsid w:val="00D53E60"/>
    <w:rsid w:val="00D72FEF"/>
    <w:rsid w:val="00D80F3C"/>
    <w:rsid w:val="00D92A8C"/>
    <w:rsid w:val="00DA1D8C"/>
    <w:rsid w:val="00DA624F"/>
    <w:rsid w:val="00DC3DF7"/>
    <w:rsid w:val="00DE32DE"/>
    <w:rsid w:val="00E010E9"/>
    <w:rsid w:val="00E07CCD"/>
    <w:rsid w:val="00E267CB"/>
    <w:rsid w:val="00E61AAD"/>
    <w:rsid w:val="00E630F3"/>
    <w:rsid w:val="00E6480D"/>
    <w:rsid w:val="00E65F28"/>
    <w:rsid w:val="00E86641"/>
    <w:rsid w:val="00EE244D"/>
    <w:rsid w:val="00EF0601"/>
    <w:rsid w:val="00EF28AD"/>
    <w:rsid w:val="00EF5319"/>
    <w:rsid w:val="00EF6897"/>
    <w:rsid w:val="00F13A3D"/>
    <w:rsid w:val="00F24CD7"/>
    <w:rsid w:val="00F31DBF"/>
    <w:rsid w:val="00F36996"/>
    <w:rsid w:val="00F42293"/>
    <w:rsid w:val="00F443FB"/>
    <w:rsid w:val="00F52924"/>
    <w:rsid w:val="00F74330"/>
    <w:rsid w:val="00F75EEA"/>
    <w:rsid w:val="00F84A32"/>
    <w:rsid w:val="00FA303E"/>
    <w:rsid w:val="00FC1E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CAD51"/>
  <w15:chartTrackingRefBased/>
  <w15:docId w15:val="{C8606208-BF61-4236-A305-563548106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622"/>
    <w:rPr>
      <w:color w:val="0563C1" w:themeColor="hyperlink"/>
      <w:u w:val="single"/>
    </w:rPr>
  </w:style>
  <w:style w:type="character" w:styleId="UnresolvedMention">
    <w:name w:val="Unresolved Mention"/>
    <w:basedOn w:val="DefaultParagraphFont"/>
    <w:uiPriority w:val="99"/>
    <w:semiHidden/>
    <w:unhideWhenUsed/>
    <w:rsid w:val="00791622"/>
    <w:rPr>
      <w:color w:val="605E5C"/>
      <w:shd w:val="clear" w:color="auto" w:fill="E1DFDD"/>
    </w:rPr>
  </w:style>
  <w:style w:type="paragraph" w:styleId="ListParagraph">
    <w:name w:val="List Paragraph"/>
    <w:basedOn w:val="Normal"/>
    <w:uiPriority w:val="34"/>
    <w:qFormat/>
    <w:rsid w:val="00791622"/>
    <w:pPr>
      <w:ind w:left="720"/>
      <w:contextualSpacing/>
    </w:pPr>
  </w:style>
  <w:style w:type="character" w:styleId="FollowedHyperlink">
    <w:name w:val="FollowedHyperlink"/>
    <w:basedOn w:val="DefaultParagraphFont"/>
    <w:uiPriority w:val="99"/>
    <w:semiHidden/>
    <w:unhideWhenUsed/>
    <w:rsid w:val="008F6BE0"/>
    <w:rPr>
      <w:color w:val="954F72" w:themeColor="followedHyperlink"/>
      <w:u w:val="single"/>
    </w:rPr>
  </w:style>
  <w:style w:type="paragraph" w:styleId="Revision">
    <w:name w:val="Revision"/>
    <w:hidden/>
    <w:uiPriority w:val="99"/>
    <w:semiHidden/>
    <w:rsid w:val="008C06AA"/>
    <w:pPr>
      <w:spacing w:after="0" w:line="240" w:lineRule="auto"/>
    </w:pPr>
  </w:style>
  <w:style w:type="paragraph" w:customStyle="1" w:styleId="Body">
    <w:name w:val="Body"/>
    <w:basedOn w:val="Normal"/>
    <w:link w:val="BodyChar"/>
    <w:qFormat/>
    <w:rsid w:val="00BB4C91"/>
    <w:pPr>
      <w:spacing w:after="120" w:line="360" w:lineRule="auto"/>
    </w:pPr>
    <w:rPr>
      <w:rFonts w:ascii="Swis721 BT" w:eastAsia="Times New Roman" w:hAnsi="Swis721 BT" w:cs="Times New Roman"/>
    </w:rPr>
  </w:style>
  <w:style w:type="character" w:customStyle="1" w:styleId="BodyChar">
    <w:name w:val="Body Char"/>
    <w:basedOn w:val="DefaultParagraphFont"/>
    <w:link w:val="Body"/>
    <w:rsid w:val="00BB4C91"/>
    <w:rPr>
      <w:rFonts w:ascii="Swis721 BT" w:eastAsia="Times New Roman" w:hAnsi="Swis721 BT"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35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mmanuel.qld.edu.au/wp-content/uploads/2023/05/PD-Youth-Worker.pdf"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614</Words>
  <Characters>3709</Characters>
  <Application>Microsoft Office Word</Application>
  <DocSecurity>0</DocSecurity>
  <Lines>6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a Hill</dc:creator>
  <cp:keywords/>
  <dc:description/>
  <cp:lastModifiedBy>Sonya Hill</cp:lastModifiedBy>
  <cp:revision>5</cp:revision>
  <dcterms:created xsi:type="dcterms:W3CDTF">2023-05-12T05:34:00Z</dcterms:created>
  <dcterms:modified xsi:type="dcterms:W3CDTF">2023-05-12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cc3104d9df49803c2293bdbaeb7ed5d5d2d07f1e393de5567237c052be3395</vt:lpwstr>
  </property>
</Properties>
</file>